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4D25F" w14:textId="77777777" w:rsidR="000B1072" w:rsidRPr="005E56D0" w:rsidRDefault="000B1072" w:rsidP="005E56D0">
      <w:pPr>
        <w:pStyle w:val="Heading1"/>
        <w:pBdr>
          <w:bottom w:val="none" w:sz="0" w:space="0" w:color="auto"/>
        </w:pBdr>
        <w:jc w:val="both"/>
        <w:rPr>
          <w:rFonts w:ascii="Abadi MT Condensed" w:hAnsi="Abadi MT Condensed"/>
          <w:u w:val="thick"/>
        </w:rPr>
      </w:pPr>
      <w:r w:rsidRPr="005E56D0">
        <w:rPr>
          <w:rFonts w:ascii="Abadi MT Condensed" w:hAnsi="Abadi MT Condensed"/>
          <w:u w:val="thick"/>
        </w:rPr>
        <w:t>Sample Letter of Self-Introduction to a Landlord</w:t>
      </w:r>
    </w:p>
    <w:p w14:paraId="6D373B1C" w14:textId="77777777" w:rsidR="000B1072" w:rsidRPr="005E56D0" w:rsidRDefault="000B1072" w:rsidP="000B1072">
      <w:pPr>
        <w:jc w:val="both"/>
        <w:rPr>
          <w:rFonts w:ascii="Abadi MT Condensed" w:hAnsi="Abadi MT Condensed"/>
        </w:rPr>
      </w:pPr>
    </w:p>
    <w:p w14:paraId="7AE38EA4" w14:textId="09D76DEA" w:rsidR="000B1072" w:rsidRPr="005E56D0" w:rsidRDefault="000B1072" w:rsidP="000B1072">
      <w:pPr>
        <w:rPr>
          <w:rFonts w:ascii="Abadi MT Condensed" w:hAnsi="Abadi MT Condensed" w:cs="Arial"/>
          <w:sz w:val="20"/>
          <w:szCs w:val="20"/>
        </w:rPr>
      </w:pPr>
      <w:r w:rsidRPr="005E56D0">
        <w:rPr>
          <w:rStyle w:val="Strong"/>
          <w:rFonts w:ascii="Abadi MT Condensed" w:hAnsi="Abadi MT Condensed" w:cs="Arial"/>
          <w:b w:val="0"/>
          <w:bCs w:val="0"/>
          <w:sz w:val="20"/>
          <w:szCs w:val="20"/>
        </w:rPr>
        <w:t>LANDLORD</w:t>
      </w:r>
      <w:r w:rsidRPr="005E56D0">
        <w:rPr>
          <w:rStyle w:val="Strong"/>
          <w:rFonts w:ascii="Abadi MT Condensed" w:hAnsi="Abadi MT Condensed" w:cs="Arial"/>
          <w:sz w:val="20"/>
          <w:szCs w:val="20"/>
        </w:rPr>
        <w:t xml:space="preserve"> </w:t>
      </w:r>
      <w:r w:rsidRPr="005E56D0">
        <w:rPr>
          <w:rStyle w:val="Strong"/>
          <w:rFonts w:ascii="Abadi MT Condensed" w:hAnsi="Abadi MT Condensed" w:cs="Arial"/>
          <w:b w:val="0"/>
          <w:bCs w:val="0"/>
          <w:sz w:val="20"/>
          <w:szCs w:val="20"/>
        </w:rPr>
        <w:t>NAME</w:t>
      </w:r>
      <w:r w:rsidR="005E56D0">
        <w:rPr>
          <w:rFonts w:ascii="Abadi MT Condensed" w:hAnsi="Abadi MT Condensed"/>
          <w:w w:val="105"/>
          <w:sz w:val="24"/>
          <w:szCs w:val="24"/>
        </w:rPr>
        <w:t>: ____________________________</w:t>
      </w:r>
      <w:r w:rsidRPr="005E56D0">
        <w:rPr>
          <w:rFonts w:ascii="Abadi MT Condensed" w:hAnsi="Abadi MT Condensed" w:cs="Arial"/>
          <w:b/>
          <w:bCs/>
          <w:sz w:val="20"/>
          <w:szCs w:val="20"/>
        </w:rPr>
        <w:br/>
      </w:r>
      <w:r w:rsidRPr="005E56D0">
        <w:rPr>
          <w:rStyle w:val="Strong"/>
          <w:rFonts w:ascii="Abadi MT Condensed" w:hAnsi="Abadi MT Condensed" w:cs="Arial"/>
          <w:b w:val="0"/>
          <w:bCs w:val="0"/>
          <w:sz w:val="20"/>
          <w:szCs w:val="20"/>
        </w:rPr>
        <w:t>ADDRESS</w:t>
      </w:r>
      <w:r w:rsidR="005E56D0">
        <w:rPr>
          <w:rFonts w:ascii="Abadi MT Condensed" w:hAnsi="Abadi MT Condensed"/>
          <w:w w:val="105"/>
          <w:sz w:val="24"/>
          <w:szCs w:val="24"/>
        </w:rPr>
        <w:t>: ____________________________</w:t>
      </w:r>
      <w:r w:rsidRPr="005E56D0">
        <w:rPr>
          <w:rFonts w:ascii="Abadi MT Condensed" w:hAnsi="Abadi MT Condensed" w:cs="Arial"/>
          <w:sz w:val="20"/>
          <w:szCs w:val="20"/>
        </w:rPr>
        <w:br/>
        <w:t>CITY, STATE ZIP</w:t>
      </w:r>
      <w:r w:rsidR="005E56D0">
        <w:rPr>
          <w:rFonts w:ascii="Abadi MT Condensed" w:hAnsi="Abadi MT Condensed"/>
          <w:w w:val="105"/>
          <w:sz w:val="24"/>
          <w:szCs w:val="24"/>
        </w:rPr>
        <w:t>: ____________________________</w:t>
      </w:r>
    </w:p>
    <w:p w14:paraId="06E411F5" w14:textId="77777777" w:rsidR="000B1072" w:rsidRPr="000E2E39" w:rsidRDefault="000B1072" w:rsidP="000B1072">
      <w:pPr>
        <w:jc w:val="both"/>
        <w:rPr>
          <w:rFonts w:ascii="Abadi MT Condensed" w:hAnsi="Abadi MT Condensed" w:cstheme="minorHAnsi"/>
          <w:b/>
          <w:bCs/>
          <w:sz w:val="28"/>
          <w:szCs w:val="28"/>
        </w:rPr>
      </w:pPr>
      <w:r w:rsidRPr="000E2E39">
        <w:rPr>
          <w:rFonts w:ascii="Abadi MT Condensed" w:hAnsi="Abadi MT Condensed" w:cstheme="minorHAnsi"/>
          <w:b/>
          <w:bCs/>
          <w:sz w:val="28"/>
          <w:szCs w:val="28"/>
        </w:rPr>
        <w:t>Dear (name of landlord)</w:t>
      </w:r>
      <w:bookmarkStart w:id="0" w:name="_GoBack"/>
      <w:bookmarkEnd w:id="0"/>
    </w:p>
    <w:p w14:paraId="76919887"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I, (your name), am writing to you to express my desire to rent your property located at (property address). I heard about your property from an estate agent located in your area who knew that we were looking for a more conveniently located rental property. She felt that your property would suit our needs perfectly. </w:t>
      </w:r>
    </w:p>
    <w:p w14:paraId="4A95598B"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My wife and I have been married for 15 years, and we have a seven-year-old son and a twelve-year-old daughter. Your home for a rental is in the perfect location for us because it is close to my office and the school where my wife teaches and which both my children attend.  </w:t>
      </w:r>
    </w:p>
    <w:p w14:paraId="5E9915EA"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My family currently lives at (property address) and has lived there for three years. The reason we are considering a move is due to the extremely convenient location of your property and the fact that it will offer us more space. We will be able to save in commuting costs and will enjoy having a more extensive garden for our two dogs. </w:t>
      </w:r>
    </w:p>
    <w:p w14:paraId="31EAABD8"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I am currently employed as a Civil Engineer at (name of company) and have been in my job for the past eight years.  My wife has a permanent job as a high school English teacher and has been at the same school for 15 years. As we both have professional careers and enjoy a steady income, we will have no problem paying our rent on time every month and consider it our primary responsibility. </w:t>
      </w:r>
    </w:p>
    <w:p w14:paraId="12CF3E49"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My daughter is on the honor roll at school, and my son shows signs of following in her footsteps. They both enjoy school and attend a church youth club regularly. They are also very involved in sports at school where they often spend most of their afternoons.  </w:t>
      </w:r>
    </w:p>
    <w:p w14:paraId="33952E91"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Our two dogs, aged two and six, are trained and well-behaved. They have never caused any damage to our previous homes, and we can provide excellent references from our previous landlords who can testify to this.  They are on flea-preventative treatment year-round and are de-wormed biannually. They have been trained not to jump up on windowsills and scratch on doors. </w:t>
      </w:r>
    </w:p>
    <w:p w14:paraId="7D28456B"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We are a peace-loving family and believe in caring for a rental home as if it were our own. We take the care and maintenance of both the interior and the exterior very seriously. We both enjoy gardening and would keep the garden well-maintained and attractive, planting fresh flowers to increase the curb appeal (if permitted). We will also keep the swimming pool well-maintained and make sure it continues to be an asset to the property. </w:t>
      </w:r>
    </w:p>
    <w:p w14:paraId="0CFC046C" w14:textId="77777777" w:rsidR="000B1072" w:rsidRPr="005E56D0" w:rsidRDefault="000B1072" w:rsidP="000B1072">
      <w:pPr>
        <w:pStyle w:val="NormalWeb"/>
        <w:jc w:val="both"/>
        <w:rPr>
          <w:rFonts w:ascii="Abadi MT Condensed" w:hAnsi="Abadi MT Condensed" w:cstheme="minorHAnsi"/>
        </w:rPr>
      </w:pPr>
      <w:r w:rsidRPr="005E56D0">
        <w:rPr>
          <w:rFonts w:ascii="Abadi MT Condensed" w:hAnsi="Abadi MT Condensed" w:cstheme="minorHAnsi"/>
        </w:rPr>
        <w:t xml:space="preserve">We have been renting for many years and have always been regarded as excellent renters, consistently paying our rent on time.  We include character references, a reference from our current landlord, proof of salary, and a credit report.  We appreciate your consideration of our application and look forward to hearing from you. </w:t>
      </w:r>
    </w:p>
    <w:p w14:paraId="3B42621A" w14:textId="77777777" w:rsidR="000B1072" w:rsidRPr="005E56D0" w:rsidRDefault="000B1072" w:rsidP="000B1072">
      <w:pPr>
        <w:spacing w:line="240" w:lineRule="auto"/>
        <w:ind w:left="6237"/>
        <w:jc w:val="both"/>
        <w:rPr>
          <w:rFonts w:ascii="Abadi MT Condensed" w:hAnsi="Abadi MT Condensed" w:cs="Arial"/>
          <w:color w:val="404040" w:themeColor="text1" w:themeTint="BF"/>
          <w:sz w:val="20"/>
          <w:szCs w:val="20"/>
        </w:rPr>
      </w:pPr>
      <w:r w:rsidRPr="005E56D0">
        <w:rPr>
          <w:rFonts w:ascii="Abadi MT Condensed" w:hAnsi="Abadi MT Condensed" w:cs="Arial"/>
          <w:color w:val="404040" w:themeColor="text1" w:themeTint="BF"/>
          <w:sz w:val="20"/>
          <w:szCs w:val="20"/>
        </w:rPr>
        <w:lastRenderedPageBreak/>
        <w:t>Respectfully</w:t>
      </w:r>
      <w:r w:rsidRPr="005E56D0">
        <w:rPr>
          <w:rFonts w:ascii="Abadi MT Condensed" w:hAnsi="Abadi MT Condensed" w:cs="Arial"/>
          <w:color w:val="404040" w:themeColor="text1" w:themeTint="BF"/>
          <w:sz w:val="20"/>
          <w:szCs w:val="20"/>
        </w:rPr>
        <w:br/>
        <w:t>(Names of applicants)</w:t>
      </w:r>
    </w:p>
    <w:p w14:paraId="7CBA4221" w14:textId="77777777" w:rsidR="000B1072" w:rsidRPr="005E56D0" w:rsidRDefault="000B1072" w:rsidP="000B1072">
      <w:pPr>
        <w:pStyle w:val="NormalWeb"/>
        <w:jc w:val="both"/>
        <w:rPr>
          <w:rFonts w:ascii="Abadi MT Condensed" w:hAnsi="Abadi MT Condensed"/>
        </w:rPr>
      </w:pPr>
      <w:r w:rsidRPr="005E56D0">
        <w:rPr>
          <w:rFonts w:ascii="Abadi MT Condensed" w:hAnsi="Abadi MT Condensed"/>
        </w:rPr>
        <w:t xml:space="preserve"> </w:t>
      </w:r>
    </w:p>
    <w:p w14:paraId="1087DF28" w14:textId="77777777" w:rsidR="000B1072" w:rsidRPr="005E56D0" w:rsidRDefault="000B1072" w:rsidP="000B1072">
      <w:pPr>
        <w:spacing w:after="0" w:line="240" w:lineRule="auto"/>
        <w:jc w:val="both"/>
        <w:rPr>
          <w:rFonts w:ascii="Abadi MT Condensed" w:eastAsia="Times New Roman" w:hAnsi="Abadi MT Condensed" w:cs="Times New Roman"/>
          <w:sz w:val="24"/>
          <w:szCs w:val="24"/>
        </w:rPr>
      </w:pPr>
    </w:p>
    <w:p w14:paraId="4788BC0D" w14:textId="77777777" w:rsidR="000B1072" w:rsidRPr="005E56D0" w:rsidRDefault="000B1072" w:rsidP="000B1072">
      <w:pPr>
        <w:rPr>
          <w:rFonts w:ascii="Abadi MT Condensed" w:hAnsi="Abadi MT Condensed"/>
        </w:rPr>
      </w:pPr>
    </w:p>
    <w:p w14:paraId="6227C3AB" w14:textId="74517EE2" w:rsidR="004F1CD0" w:rsidRPr="005E56D0" w:rsidRDefault="004F1CD0" w:rsidP="002D0FCE">
      <w:pPr>
        <w:spacing w:line="240" w:lineRule="auto"/>
        <w:ind w:left="6237"/>
        <w:rPr>
          <w:rFonts w:ascii="Abadi MT Condensed" w:hAnsi="Abadi MT Condensed"/>
          <w:color w:val="404040" w:themeColor="text1" w:themeTint="BF"/>
        </w:rPr>
      </w:pPr>
    </w:p>
    <w:sectPr w:rsidR="004F1CD0" w:rsidRPr="005E56D0">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DE3158" w14:textId="77777777" w:rsidR="007B218D" w:rsidRDefault="007B218D" w:rsidP="00CB37D9">
      <w:pPr>
        <w:spacing w:after="0" w:line="240" w:lineRule="auto"/>
      </w:pPr>
      <w:r>
        <w:separator/>
      </w:r>
    </w:p>
  </w:endnote>
  <w:endnote w:type="continuationSeparator" w:id="0">
    <w:p w14:paraId="6703471B" w14:textId="77777777" w:rsidR="007B218D" w:rsidRDefault="007B218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FDF8F" w14:textId="77777777" w:rsidR="007B218D" w:rsidRDefault="007B218D" w:rsidP="00CB37D9">
      <w:pPr>
        <w:spacing w:after="0" w:line="240" w:lineRule="auto"/>
      </w:pPr>
      <w:r>
        <w:separator/>
      </w:r>
    </w:p>
  </w:footnote>
  <w:footnote w:type="continuationSeparator" w:id="0">
    <w:p w14:paraId="5CCF192F" w14:textId="77777777" w:rsidR="007B218D" w:rsidRDefault="007B218D"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1072"/>
    <w:rsid w:val="000D10EF"/>
    <w:rsid w:val="000E2E39"/>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E56D0"/>
    <w:rsid w:val="005F0103"/>
    <w:rsid w:val="00607169"/>
    <w:rsid w:val="00651AD0"/>
    <w:rsid w:val="00677B7D"/>
    <w:rsid w:val="006820EC"/>
    <w:rsid w:val="006B481C"/>
    <w:rsid w:val="006D2C62"/>
    <w:rsid w:val="006E0852"/>
    <w:rsid w:val="006F5F60"/>
    <w:rsid w:val="00791347"/>
    <w:rsid w:val="007B218D"/>
    <w:rsid w:val="0080168A"/>
    <w:rsid w:val="00831A9F"/>
    <w:rsid w:val="0087282F"/>
    <w:rsid w:val="008A4167"/>
    <w:rsid w:val="009146FD"/>
    <w:rsid w:val="00945588"/>
    <w:rsid w:val="00976859"/>
    <w:rsid w:val="009A4845"/>
    <w:rsid w:val="009C7235"/>
    <w:rsid w:val="00A17025"/>
    <w:rsid w:val="00A53DC1"/>
    <w:rsid w:val="00A56F25"/>
    <w:rsid w:val="00A90074"/>
    <w:rsid w:val="00AD6FC0"/>
    <w:rsid w:val="00AE3B82"/>
    <w:rsid w:val="00AE4A25"/>
    <w:rsid w:val="00AF7BC7"/>
    <w:rsid w:val="00BC0F62"/>
    <w:rsid w:val="00C55AF5"/>
    <w:rsid w:val="00C576A9"/>
    <w:rsid w:val="00C91B90"/>
    <w:rsid w:val="00CB37D9"/>
    <w:rsid w:val="00D54234"/>
    <w:rsid w:val="00DD2CCC"/>
    <w:rsid w:val="00DF445D"/>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068111">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12:15:00Z</dcterms:created>
  <dcterms:modified xsi:type="dcterms:W3CDTF">2020-08-30T05:01:00Z</dcterms:modified>
</cp:coreProperties>
</file>